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98.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174.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177.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180.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183.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186.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189.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192.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19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65.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68.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473767, Number Passed Filter: 447369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Water_Temperature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Water_Temperature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Water_Temperature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Water_Temperature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6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Water_Temperature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Water_Temperature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Water_Temperature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Water_Temperature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Water_Temperature_Field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17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Water_Temperature_Field_Bottom_files/figure-html/Trendlines_ManagedArea-1.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Water_Temperature_Field_Bottom_files/figure-html/Trendlines_ManagedArea-2.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Water_Temperature_Field_Bottom_files/figure-html/Trendlines_ManagedArea-3.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Water_Temperature_Field_Bottom_files/figure-html/Trendlines_ManagedArea-4.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Water_Temperature_Field_Bottom_files/figure-html/Trendlines_ManagedArea-5.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Water_Temperature_Field_Bottom_files/figure-html/Trendlines_ManagedArea-6.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Water_Temperature_Field_Bottom_files/figure-html/Trendlines_ManagedArea-7.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Water_Temperature_Field_Bottom_files/figure-html/Trendlines_ManagedArea-8.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Water_Temperature_Field_Bottom_files/figure-html/Trendlines_ManagedArea-9.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Water_Temperature_Field_Bottom_files/figure-html/Trendlines_ManagedArea-10.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Water_Temperature_Field_Bottom_files/figure-html/Trendlines_ManagedArea-11.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Water_Temperature_Field_Bottom_files/figure-html/Trendlines_ManagedArea-12.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Water_Temperature_Field_Bottom_files/figure-html/Trendlines_ManagedArea-13.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Water_Temperature_Field_Bottom_files/figure-html/Trendlines_ManagedArea-14.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Water_Temperature_Field_Bottom_files/figure-html/Trendlines_ManagedArea-15.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Water_Temperature_Field_Bottom_files/figure-html/Trendlines_ManagedArea-16.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Water_Temperature_Field_Bottom_files/figure-html/Trendlines_ManagedArea-17.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Water_Temperature_Field_Bottom_files/figure-html/Trendlines_ManagedArea-18.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Water_Temperature_Field_Bottom_files/figure-html/Trendlines_ManagedArea-19.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Water_Temperature_Field_Bottom_files/figure-html/Trendlines_ManagedArea-20.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Water_Temperature_Field_Bottom_files/figure-html/Trendlines_ManagedArea-21.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Water_Temperature_Field_Bottom_files/figure-html/Trendlines_ManagedArea-22.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Water_Temperature_Field_Bottom_files/figure-html/Trendlines_ManagedArea-23.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Water_Temperature_Field_Bottom_files/figure-html/Trendlines_ManagedArea-24.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Water_Temperature_Field_Bottom_files/figure-html/Trendlines_ManagedArea-25.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Water_Temperature_Field_Bottom_files/figure-html/Trendlines_ManagedArea-26.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Water_Temperature_Field_Bottom_files/figure-html/Trendlines_ManagedArea-27.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Water_Temperature_Field_Bottom_files/figure-html/Trendlines_ManagedArea-28.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Water_Temperature_Field_Bottom_files/figure-html/Trendlines_ManagedArea-29.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Water_Temperature_Field_Bottom_files/figure-html/Trendlines_ManagedArea-30.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Water_Temperature_Field_Bottom_files/figure-html/Trendlines_ManagedArea-31.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Water_Temperature_Field_Bottom_files/figure-html/Trendlines_ManagedArea-32.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Water_Temperature_Field_Bottom_files/figure-html/Trendlines_ManagedArea-33.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Water_Temperature_Field_Bottom_files/figure-html/Trendlines_ManagedArea-34.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Water_Temperature_Field_Bottom_files/figure-html/Trendlines_ManagedArea-35.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Water_Temperature_Field_Bottom_files/figure-html/Trendlines_ManagedArea-36.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bookmarkEnd w:id="170"/>
    <w:bookmarkStart w:id="49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Water_Temperature_Field_Bottom_files/figure-html/BoxPlots_ManagedArea-1.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Water_Temperature_Field_Bottom_files/figure-html/BoxPlots_ManagedArea-2.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Water_Temperature_Field_Bottom_files/figure-html/BoxPlots_ManagedArea-3.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Water_Temperature_Field_Bottom_files/figure-html/BoxPlots_ManagedArea-4.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Water_Temperature_Field_Bottom_files/figure-html/BoxPlots_ManagedArea-5.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Water_Temperature_Field_Bottom_files/figure-html/BoxPlots_ManagedArea-6.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Water_Temperature_Field_Bottom_files/figure-html/BoxPlots_ManagedArea-7.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Water_Temperature_Field_Bottom_files/figure-html/BoxPlots_ManagedArea-8.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Water_Temperature_Field_Bottom_files/figure-html/BoxPlots_ManagedArea-9.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Water_Temperature_Field_Bottom_files/figure-html/BoxPlots_ManagedArea-10.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Water_Temperature_Field_Bottom_files/figure-html/BoxPlots_ManagedArea-11.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Water_Temperature_Field_Bottom_files/figure-html/BoxPlots_ManagedArea-12.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Water_Temperature_Field_Bottom_files/figure-html/BoxPlots_ManagedArea-13.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Water_Temperature_Field_Bottom_files/figure-html/BoxPlots_ManagedArea-14.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Water_Temperature_Field_Bottom_files/figure-html/BoxPlots_ManagedArea-15.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Water_Temperature_Field_Bottom_files/figure-html/BoxPlots_ManagedArea-16.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Water_Temperature_Field_Bottom_files/figure-html/BoxPlots_ManagedArea-17.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Water_Temperature_Field_Bottom_files/figure-html/BoxPlots_ManagedArea-18.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Water_Temperature_Field_Bottom_files/figure-html/BoxPlots_ManagedArea-19.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Water_Temperature_Field_Bottom_files/figure-html/BoxPlots_ManagedArea-20.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Water_Temperature_Field_Bottom_files/figure-html/BoxPlots_ManagedArea-21.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Water_Temperature_Field_Bottom_files/figure-html/BoxPlots_ManagedArea-22.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Water_Temperature_Field_Bottom_files/figure-html/BoxPlots_ManagedArea-23.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Water_Temperature_Field_Bottom_files/figure-html/BoxPlots_ManagedArea-24.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Water_Temperature_Field_Bottom_files/figure-html/BoxPlots_ManagedArea-25.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Water_Temperature_Field_Bottom_files/figure-html/BoxPlots_ManagedArea-26.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Water_Temperature_Field_Bottom_files/figure-html/BoxPlots_ManagedArea-27.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Water_Temperature_Field_Bottom_files/figure-html/BoxPlots_ManagedArea-28.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Water_Temperature_Field_Bottom_files/figure-html/BoxPlots_ManagedArea-29.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Water_Temperature_Field_Bottom_files/figure-html/BoxPlots_ManagedArea-30.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Water_Temperature_Field_Bottom_files/figure-html/BoxPlots_ManagedArea-31.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Water_Temperature_Field_Bottom_files/figure-html/BoxPlots_ManagedArea-32.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Water_Temperature_Field_Bottom_files/figure-html/BoxPlots_ManagedArea-33.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Water_Temperature_Field_Bottom_files/figure-html/BoxPlots_ManagedArea-34.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Water_Temperature_Field_Bottom_files/figure-html/BoxPlots_ManagedArea-35.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Water_Temperature_Field_Bottom_files/figure-html/BoxPlots_ManagedArea-36.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Water_Temperature_Field_Bottom_files/figure-html/BoxPlots_ManagedArea-37.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Water_Temperature_Field_Bottom_files/figure-html/BoxPlots_ManagedArea-38.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Water_Temperature_Field_Bottom_files/figure-html/BoxPlots_ManagedArea-39.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Water_Temperature_Field_Bottom_files/figure-html/BoxPlots_ManagedArea-40.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Water_Temperature_Field_Bottom_files/figure-html/BoxPlots_ManagedArea-41.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Water_Temperature_Field_Bottom_files/figure-html/BoxPlots_ManagedArea-42.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Water_Temperature_Field_Bottom_files/figure-html/BoxPlots_ManagedArea-43.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Water_Temperature_Field_Bottom_files/figure-html/BoxPlots_ManagedArea-44.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Water_Temperature_Field_Bottom_files/figure-html/BoxPlots_ManagedArea-45.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Water_Temperature_Field_Bottom_files/figure-html/BoxPlots_ManagedArea-46.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Water_Temperature_Field_Bottom_files/figure-html/BoxPlots_ManagedArea-47.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Water_Temperature_Field_Bottom_files/figure-html/BoxPlots_ManagedArea-48.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Water_Temperature_Field_Bottom_files/figure-html/BoxPlots_ManagedArea-49.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Water_Temperature_Field_Bottom_files/figure-html/BoxPlots_ManagedArea-50.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Water_Temperature_Field_Bottom_files/figure-html/BoxPlots_ManagedArea-51.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Water_Temperature_Field_Bottom_files/figure-html/BoxPlots_ManagedArea-52.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Water_Temperature_Field_Bottom_files/figure-html/BoxPlots_ManagedArea-53.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Water_Temperature_Field_Bottom_files/figure-html/BoxPlots_ManagedArea-54.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Water_Temperature_Field_Bottom_files/figure-html/BoxPlots_ManagedArea-55.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Water_Temperature_Field_Bottom_files/figure-html/BoxPlots_ManagedArea-56.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Water_Temperature_Field_Bottom_files/figure-html/BoxPlots_ManagedArea-57.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Water_Temperature_Field_Bottom_files/figure-html/BoxPlots_ManagedArea-58.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Water_Temperature_Field_Bottom_files/figure-html/BoxPlots_ManagedArea-59.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Water_Temperature_Field_Bottom_files/figure-html/BoxPlots_ManagedArea-60.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Water_Temperature_Field_Bottom_files/figure-html/BoxPlots_ManagedArea-61.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Water_Temperature_Field_Bottom_files/figure-html/BoxPlots_ManagedArea-62.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Water_Temperature_Field_Bottom_files/figure-html/BoxPlots_ManagedArea-63.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Water_Temperature_Field_Bottom_files/figure-html/BoxPlots_ManagedArea-64.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Water_Temperature_Field_Bottom_files/figure-html/BoxPlots_ManagedArea-65.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Water_Temperature_Field_Bottom_files/figure-html/BoxPlots_ManagedArea-66.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Water_Temperature_Field_Bottom_files/figure-html/BoxPlots_ManagedArea-67.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Water_Temperature_Field_Bottom_files/figure-html/BoxPlots_ManagedArea-68.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Water_Temperature_Field_Bottom_files/figure-html/BoxPlots_ManagedArea-69.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Water_Temperature_Field_Bottom_files/figure-html/BoxPlots_ManagedArea-70.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Water_Temperature_Field_Bottom_files/figure-html/BoxPlots_ManagedArea-71.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Water_Temperature_Field_Bottom_files/figure-html/BoxPlots_ManagedArea-72.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Water_Temperature_Field_Bottom_files/figure-html/BoxPlots_ManagedArea-73.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Water_Temperature_Field_Bottom_files/figure-html/BoxPlots_ManagedArea-74.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Water_Temperature_Field_Bottom_files/figure-html/BoxPlots_ManagedArea-75.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Water_Temperature_Field_Bottom_files/figure-html/BoxPlots_ManagedArea-76.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Water_Temperature_Field_Bottom_files/figure-html/BoxPlots_ManagedArea-77.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Water_Temperature_Field_Bottom_files/figure-html/BoxPlots_ManagedArea-78.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Water_Temperature_Field_Bottom_files/figure-html/BoxPlots_ManagedArea-79.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Water_Temperature_Field_Bottom_files/figure-html/BoxPlots_ManagedArea-80.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Water_Temperature_Field_Bottom_files/figure-html/BoxPlots_ManagedArea-81.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Water_Temperature_Field_Bottom_files/figure-html/BoxPlots_ManagedArea-82.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Water_Temperature_Field_Bottom_files/figure-html/BoxPlots_ManagedArea-83.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Water_Temperature_Field_Bottom_files/figure-html/BoxPlots_ManagedArea-84.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Water_Temperature_Field_Bottom_files/figure-html/BoxPlots_ManagedArea-85.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Water_Temperature_Field_Bottom_files/figure-html/BoxPlots_ManagedArea-86.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Water_Temperature_Field_Bottom_files/figure-html/BoxPlots_ManagedArea-87.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Water_Temperature_Field_Bottom_files/figure-html/BoxPlots_ManagedArea-88.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Water_Temperature_Field_Bottom_files/figure-html/BoxPlots_ManagedArea-89.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Water_Temperature_Field_Bottom_files/figure-html/BoxPlots_ManagedArea-90.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Water_Temperature_Field_Bottom_files/figure-html/BoxPlots_ManagedArea-91.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Water_Temperature_Field_Bottom_files/figure-html/BoxPlots_ManagedArea-92.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Water_Temperature_Field_Bottom_files/figure-html/BoxPlots_ManagedArea-93.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Water_Temperature_Field_Bottom_files/figure-html/BoxPlots_ManagedArea-94.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Water_Temperature_Field_Bottom_files/figure-html/BoxPlots_ManagedArea-95.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Water_Temperature_Field_Bottom_files/figure-html/BoxPlots_ManagedArea-96.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Water_Temperature_Field_Bottom_files/figure-html/BoxPlots_ManagedArea-97.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Water_Temperature_Field_Bottom_files/figure-html/BoxPlots_ManagedArea-98.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Water_Temperature_Field_Bottom_files/figure-html/BoxPlots_ManagedArea-99.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Water_Temperature_Field_Bottom_files/figure-html/BoxPlots_ManagedArea-100.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Water_Temperature_Field_Bottom_files/figure-html/BoxPlots_ManagedArea-101.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Water_Temperature_Field_Bottom_files/figure-html/BoxPlots_ManagedArea-102.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Water_Temperature_Field_Bottom_files/figure-html/BoxPlots_ManagedArea-103.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Water_Temperature_Field_Bottom_files/figure-html/BoxPlots_ManagedArea-104.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Water_Temperature_Field_Bottom_files/figure-html/BoxPlots_ManagedArea-105.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Water_Temperature_Field_Bottom_files/figure-html/BoxPlots_ManagedArea-106.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Water_Temperature_Field_Bottom_files/figure-html/BoxPlots_ManagedArea-107.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Water_Temperature_Field_Bottom_files/figure-html/BoxPlots_ManagedArea-108.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p>
    <w:bookmarkEnd w:id="4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98" Target="media/rId198.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174" Target="media/rId17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80" Target="media/rId180.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183" Target="media/rId183.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186" Target="media/rId186.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189" Target="media/rId189.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192" Target="media/rId192.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195" Target="media/rId19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68" Target="media/rId6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2-07-08T21:24:35Z</dcterms:created>
  <dcterms:modified xsi:type="dcterms:W3CDTF">2022-07-08T2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